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CA4ED" w14:textId="2A5EA81F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Noise Reduction Headphones:</w:t>
      </w:r>
      <w:r w:rsidRPr="008C2295">
        <w:rPr>
          <w:sz w:val="24"/>
          <w:szCs w:val="24"/>
        </w:rPr>
        <w:t xml:space="preserve">             </w:t>
      </w:r>
      <w:hyperlink r:id="rId4" w:history="1">
        <w:r w:rsidR="008F1789" w:rsidRPr="008C2295">
          <w:rPr>
            <w:rStyle w:val="Hyperlink"/>
            <w:sz w:val="24"/>
            <w:szCs w:val="24"/>
          </w:rPr>
          <w:t>https://funandfunction.com/noise-reduction-headphones.html</w:t>
        </w:r>
      </w:hyperlink>
      <w:r w:rsidR="008F1789" w:rsidRPr="008C2295">
        <w:rPr>
          <w:sz w:val="24"/>
          <w:szCs w:val="24"/>
        </w:rPr>
        <w:t xml:space="preserve"> </w:t>
      </w:r>
      <w:r w:rsidRPr="008C2295">
        <w:rPr>
          <w:sz w:val="24"/>
          <w:szCs w:val="24"/>
        </w:rPr>
        <w:t xml:space="preserve"> </w:t>
      </w:r>
    </w:p>
    <w:p w14:paraId="779FF42E" w14:textId="3D8D69F8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Kids Sunglasses – 24 Pieces:</w:t>
      </w:r>
      <w:r w:rsidRPr="008C2295">
        <w:rPr>
          <w:sz w:val="24"/>
          <w:szCs w:val="24"/>
        </w:rPr>
        <w:t xml:space="preserve">                        </w:t>
      </w:r>
      <w:hyperlink r:id="rId5" w:history="1">
        <w:r w:rsidR="008F1789" w:rsidRPr="008C2295">
          <w:rPr>
            <w:rStyle w:val="Hyperlink"/>
            <w:sz w:val="24"/>
            <w:szCs w:val="24"/>
          </w:rPr>
          <w:t>https://www.amazon.com/dp/B09YLKTLFJ/ref=syn_sd_onsite_desktop_154?pd_rd_plhdr=t&amp;spLa=ZW5jcnlwdGVkUXVhbGlmaWVyPUEzNVFLRFNQRlRCNFgzJmVuY3J5cHRlZElkPUEwMDIxMzUzMTI1UDcySUZIRUxaRyZlbmNyeXB0ZWRBZElkPUEwMDg2OTUzMkdaVE5TMTFXOFlDNiZ3aWRnZXROYW1lPXNkX29uc2l0ZV9kZXNrdG9wJmFjdGlvbj1jbGlja1JlZGlyZWN0JmRvTm90TG9nQ2xpY2s9dHJ1ZQ&amp;th=1</w:t>
        </w:r>
      </w:hyperlink>
      <w:r w:rsidR="008F1789" w:rsidRPr="008C2295">
        <w:rPr>
          <w:sz w:val="24"/>
          <w:szCs w:val="24"/>
        </w:rPr>
        <w:t xml:space="preserve"> </w:t>
      </w:r>
    </w:p>
    <w:p w14:paraId="4E6791FB" w14:textId="72374073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Teen/Adult Sunglasses 48 pieces:</w:t>
      </w:r>
      <w:r w:rsidRPr="008C2295">
        <w:rPr>
          <w:sz w:val="24"/>
          <w:szCs w:val="24"/>
        </w:rPr>
        <w:t xml:space="preserve">            </w:t>
      </w:r>
      <w:hyperlink r:id="rId6" w:history="1">
        <w:r w:rsidR="008F1789" w:rsidRPr="008C2295">
          <w:rPr>
            <w:rStyle w:val="Hyperlink"/>
            <w:sz w:val="24"/>
            <w:szCs w:val="24"/>
          </w:rPr>
          <w:t>https://www.amazon.com/Colors-Sunglasses-Colorful-Novelty-Fillers/dp/B098168GPM/ref=sr_1_7?crid=2LOG43AYB544Z&amp;keywords=adult+sunglasses+bulk&amp;qid=1657655127&amp;s=toys-and-games&amp;sprefix=adult+sunglasses+%2Ctoys-and-games%2C57&amp;sr=1-7</w:t>
        </w:r>
      </w:hyperlink>
      <w:r w:rsidR="008F1789" w:rsidRPr="008C2295">
        <w:rPr>
          <w:sz w:val="24"/>
          <w:szCs w:val="24"/>
        </w:rPr>
        <w:t xml:space="preserve"> </w:t>
      </w:r>
    </w:p>
    <w:p w14:paraId="76581B07" w14:textId="095B85D6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Sanitizing Wipes – 12 pack</w:t>
      </w:r>
      <w:r w:rsidRPr="008C2295">
        <w:rPr>
          <w:sz w:val="24"/>
          <w:szCs w:val="24"/>
        </w:rPr>
        <w:t xml:space="preserve">                         </w:t>
      </w:r>
      <w:hyperlink r:id="rId7" w:history="1">
        <w:r w:rsidR="008F1789" w:rsidRPr="008C2295">
          <w:rPr>
            <w:rStyle w:val="Hyperlink"/>
            <w:sz w:val="24"/>
            <w:szCs w:val="24"/>
          </w:rPr>
          <w:t>https://www.amazon.com/Sanitizers-Wipes-extract-Travel-Alcohol/dp/B08LCCHXGG/ref=sr_1_8?crid=1YHZAEUEMZVJ7&amp;keywords=sanitizer+wipes+packs+bulk&amp;qid=1657655379&amp;sprefix=sanitizer+wipe+packs+bulk%2Caps%2C102&amp;sr=8-8</w:t>
        </w:r>
      </w:hyperlink>
      <w:r w:rsidR="008F1789" w:rsidRPr="008C2295">
        <w:rPr>
          <w:sz w:val="24"/>
          <w:szCs w:val="24"/>
        </w:rPr>
        <w:t xml:space="preserve"> </w:t>
      </w:r>
    </w:p>
    <w:p w14:paraId="2D11DB5F" w14:textId="172A21FC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Tangle Fidget Toy – 4 pieces</w:t>
      </w:r>
      <w:r w:rsidRPr="008C2295">
        <w:rPr>
          <w:sz w:val="24"/>
          <w:szCs w:val="24"/>
        </w:rPr>
        <w:t xml:space="preserve">                           </w:t>
      </w:r>
      <w:hyperlink r:id="rId8" w:history="1">
        <w:r w:rsidR="008F1789" w:rsidRPr="008C2295">
          <w:rPr>
            <w:rStyle w:val="Hyperlink"/>
            <w:sz w:val="24"/>
            <w:szCs w:val="24"/>
          </w:rPr>
          <w:t>https://www.walmart.com/ip/Tangles-Fidget-Toys-Fidget-Toys-4PCS-Tangles-Fidget-Sensory-toys/520706324?wmlspartner=wlpa&amp;selectedSellerId=101044655&amp;&amp;adid=22222222227000000000&amp;wl0=&amp;wl1=g&amp;wl2=c&amp;wl3=42423897272&amp;wl4=aud-430887228898:pla-51320962143&amp;wl5=9005959&amp;wl6=&amp;wl7=&amp;wl8=&amp;wl9=pla&amp;wl10=275989472&amp;wl11=online&amp;wl12=520706324&amp;veh=sem&amp;gclid=EAIaIQobChMIlKL24vT1-AIVjeXjBx0bzQ8kEAQYASABEgJBj_D_BwE&amp;gclsrc=aw.ds</w:t>
        </w:r>
      </w:hyperlink>
      <w:r w:rsidR="008F1789" w:rsidRPr="008C2295">
        <w:rPr>
          <w:sz w:val="24"/>
          <w:szCs w:val="24"/>
        </w:rPr>
        <w:t xml:space="preserve"> </w:t>
      </w:r>
    </w:p>
    <w:p w14:paraId="2119A0DB" w14:textId="46667FB6" w:rsidR="00FF4252" w:rsidRPr="008C2295" w:rsidRDefault="008F1789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Spinners</w:t>
      </w:r>
      <w:r w:rsidRPr="008C2295">
        <w:rPr>
          <w:sz w:val="24"/>
          <w:szCs w:val="24"/>
        </w:rPr>
        <w:t xml:space="preserve"> </w:t>
      </w:r>
      <w:hyperlink r:id="rId9" w:history="1">
        <w:r w:rsidRPr="008C2295">
          <w:rPr>
            <w:rStyle w:val="Hyperlink"/>
            <w:sz w:val="24"/>
            <w:szCs w:val="24"/>
          </w:rPr>
          <w:t>https://www.amazon.com/Iconikal-Fidget-Spinner-Assortment-24-Pack/dp/B084Q9KN34/ref=sr_1_25?crid=2KE51C6IMUO2H&amp;keywords=spinners&amp;qid=1658750508&amp;sprefix=spinners%2Caps%2C313&amp;sr=8-25</w:t>
        </w:r>
      </w:hyperlink>
      <w:r w:rsidRPr="008C2295">
        <w:rPr>
          <w:sz w:val="24"/>
          <w:szCs w:val="24"/>
        </w:rPr>
        <w:t xml:space="preserve"> </w:t>
      </w:r>
    </w:p>
    <w:p w14:paraId="6F3CC720" w14:textId="653E47AD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Fidget Stretchy String Sensory – 12 pieces</w:t>
      </w:r>
      <w:r w:rsidRPr="008C2295">
        <w:rPr>
          <w:sz w:val="24"/>
          <w:szCs w:val="24"/>
        </w:rPr>
        <w:t xml:space="preserve">          </w:t>
      </w:r>
      <w:hyperlink r:id="rId10" w:history="1">
        <w:r w:rsidR="008F1789" w:rsidRPr="008C2295">
          <w:rPr>
            <w:rStyle w:val="Hyperlink"/>
            <w:sz w:val="24"/>
            <w:szCs w:val="24"/>
          </w:rPr>
          <w:t>https://www.amazon.com/Stretchy-Resistance-Strengthen-Increase-Patience/dp/B08VVYSWL6/ref=sr_1_2_sspa?crid=3K3IKR2KY363D&amp;keywords=noodle%2Bsensory%2Btoy&amp;qid=1657717685&amp;sprefix=noodle%2Bsensory%2Btoy%2Caps%2C82&amp;sr=8-2-spons&amp;spLa=ZW5jcnlwdGVkUXVhbGlmaWVyPUEyNDBZSE9VSkY1TjNCJmVuY3J5cHRlZElkPUEwOTY0Nzk1MVdNVUlQWUs2SzhFQyZlbmNyeXB0ZWRBZElkPUEwNDg3MDIwMUswQjgySDQ2Uzk0TSZ3aWRnZXROYW1lPXNwX2F0ZiZhY3Rpb249Y2xpY2tSZWRpcmVjdCZkb05vdExvZ0NsaWNrPXRydWU&amp;th=1</w:t>
        </w:r>
      </w:hyperlink>
      <w:r w:rsidR="008F1789" w:rsidRPr="008C2295">
        <w:rPr>
          <w:sz w:val="24"/>
          <w:szCs w:val="24"/>
        </w:rPr>
        <w:t xml:space="preserve"> </w:t>
      </w:r>
    </w:p>
    <w:p w14:paraId="09B0011A" w14:textId="21509A88" w:rsidR="00FF4252" w:rsidRPr="008C2295" w:rsidRDefault="00FF4252" w:rsidP="00FF4252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Stress Balls   - 18 pieces</w:t>
      </w:r>
      <w:r w:rsidRPr="008C2295">
        <w:rPr>
          <w:sz w:val="24"/>
          <w:szCs w:val="24"/>
        </w:rPr>
        <w:t xml:space="preserve">                                     </w:t>
      </w:r>
      <w:hyperlink r:id="rId11" w:history="1">
        <w:r w:rsidR="008F1789" w:rsidRPr="008C2295">
          <w:rPr>
            <w:rStyle w:val="Hyperlink"/>
            <w:sz w:val="24"/>
            <w:szCs w:val="24"/>
          </w:rPr>
          <w:t>https://www.amazon.com/Stress-Ball-Set-Sensory-Colorful/dp/B095XGL3SW/ref=sr_1_9?crid=BX3O2LUJG00E&amp;keywords=sensory+balls&amp;qid=1657718017&amp;sprefix=sensory+balls%2Caps%2C70&amp;sr=8-9</w:t>
        </w:r>
      </w:hyperlink>
      <w:r w:rsidR="008F1789" w:rsidRPr="008C2295">
        <w:rPr>
          <w:sz w:val="24"/>
          <w:szCs w:val="24"/>
        </w:rPr>
        <w:t xml:space="preserve"> </w:t>
      </w:r>
    </w:p>
    <w:p w14:paraId="02FB44CC" w14:textId="40B9CF82" w:rsidR="008C2295" w:rsidRPr="008C2295" w:rsidRDefault="008C2295" w:rsidP="008C2295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Communication Cards</w:t>
      </w:r>
      <w:r w:rsidRPr="008C2295">
        <w:rPr>
          <w:sz w:val="24"/>
          <w:szCs w:val="24"/>
        </w:rPr>
        <w:t xml:space="preserve">:  </w:t>
      </w:r>
      <w:hyperlink r:id="rId12" w:history="1">
        <w:r w:rsidRPr="008C2295">
          <w:rPr>
            <w:color w:val="0563C1"/>
            <w:sz w:val="24"/>
            <w:szCs w:val="24"/>
            <w:u w:val="single"/>
          </w:rPr>
          <w:t>https://www.amazon.com/Special-Communication-Speech-Verbal-Children/dp/B08CFNDHYY/ref=asc_df_B08CFNDHYY/?tag=hyprod-20&amp;linkCode=df0&amp;hvadid=507714394264&amp;hvpos=&amp;hvnetw=g&amp;hvrand=5982737967666233260&amp;hvpone=&amp;hvptwo=&amp;hvqmt=&amp;hvdev=c&amp;hvdvcmdl=&amp;hvlocint=&amp;hvlocphy=9006787&amp;hvtargid=pla-1012745335387&amp;psc=1</w:t>
        </w:r>
      </w:hyperlink>
    </w:p>
    <w:p w14:paraId="7C8B056C" w14:textId="7C226EE4" w:rsidR="008C2295" w:rsidRPr="008C2295" w:rsidRDefault="008C2295" w:rsidP="008C2295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Emoji Emotion Cards:</w:t>
      </w:r>
      <w:r w:rsidRPr="008C2295">
        <w:rPr>
          <w:sz w:val="24"/>
          <w:szCs w:val="24"/>
        </w:rPr>
        <w:t xml:space="preserve"> </w:t>
      </w:r>
      <w:hyperlink r:id="rId13" w:history="1">
        <w:r w:rsidRPr="008C2295">
          <w:rPr>
            <w:color w:val="0563C1"/>
            <w:sz w:val="24"/>
            <w:szCs w:val="24"/>
            <w:u w:val="single"/>
          </w:rPr>
          <w:t>https://funandfunction.com/emoji-emotions-cards.html?glCountry=US&amp;glCurrency=USD</w:t>
        </w:r>
      </w:hyperlink>
    </w:p>
    <w:p w14:paraId="7C5BECBB" w14:textId="47CE8BF7" w:rsidR="008C2295" w:rsidRPr="008C2295" w:rsidRDefault="008C2295" w:rsidP="008C2295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Weighted lap pads:</w:t>
      </w:r>
      <w:r w:rsidRPr="008C2295">
        <w:rPr>
          <w:sz w:val="24"/>
          <w:szCs w:val="24"/>
        </w:rPr>
        <w:t xml:space="preserve"> </w:t>
      </w:r>
      <w:hyperlink r:id="rId14" w:anchor="170=99" w:history="1">
        <w:r w:rsidRPr="008C2295">
          <w:rPr>
            <w:color w:val="0563C1"/>
            <w:sz w:val="24"/>
            <w:szCs w:val="24"/>
            <w:u w:val="single"/>
          </w:rPr>
          <w:t>https://funandfunction.com/weighted-tactile-beanbags-set-of-5.html?glCountry=US&amp;glCurrency=USD&amp;ps=MTcwPTk5&amp;gclid=EAIaIQobChMI3_6C5KWt-QIV9PbjBx19FAVtEAQYBiABEgKbTPD_BwE#170=99</w:t>
        </w:r>
      </w:hyperlink>
    </w:p>
    <w:p w14:paraId="6D95B373" w14:textId="6BCAB912" w:rsidR="008C2295" w:rsidRPr="008C2295" w:rsidRDefault="008C2295" w:rsidP="008C2295">
      <w:pPr>
        <w:rPr>
          <w:color w:val="0563C1"/>
          <w:sz w:val="24"/>
          <w:szCs w:val="24"/>
          <w:u w:val="single"/>
        </w:rPr>
      </w:pPr>
      <w:r w:rsidRPr="008C2295">
        <w:rPr>
          <w:b/>
          <w:bCs/>
          <w:sz w:val="24"/>
          <w:szCs w:val="24"/>
        </w:rPr>
        <w:lastRenderedPageBreak/>
        <w:t>Weighted lap pad</w:t>
      </w:r>
      <w:r w:rsidRPr="008C2295">
        <w:rPr>
          <w:sz w:val="24"/>
          <w:szCs w:val="24"/>
        </w:rPr>
        <w:t xml:space="preserve">: </w:t>
      </w:r>
      <w:hyperlink r:id="rId15" w:history="1">
        <w:r w:rsidRPr="008C2295">
          <w:rPr>
            <w:color w:val="0563C1"/>
            <w:sz w:val="24"/>
            <w:szCs w:val="24"/>
            <w:u w:val="single"/>
          </w:rPr>
          <w:t>https://www.sensoryjungle.com/products/weighted-lap-pad-for-kids-with-soft-minky-fabric-blue-3-pounds?variant=31440357130322&amp;currency=USD&amp;utm_medium=product_sync&amp;utm_source=google&amp;utm_content=sag_organic&amp;utm_campaign=sag_organic&amp;utm_campaign=gs-2020-03-19&amp;utm_source=google&amp;utm_medium=smart_campaign&amp;gclid=EAIaIQobChMI3_6C5KWt-QIV9PbjBx19FAVtEAQYBCABEgIJM_D_BwE</w:t>
        </w:r>
      </w:hyperlink>
    </w:p>
    <w:p w14:paraId="231223D0" w14:textId="4358F2F8" w:rsidR="008C2295" w:rsidRPr="008C2295" w:rsidRDefault="008C2295" w:rsidP="008C2295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Weighted Beanbags – set of 5 :</w:t>
      </w:r>
      <w:r w:rsidRPr="008C2295">
        <w:rPr>
          <w:sz w:val="24"/>
          <w:szCs w:val="24"/>
        </w:rPr>
        <w:t xml:space="preserve"> </w:t>
      </w:r>
      <w:hyperlink r:id="rId16" w:history="1">
        <w:r w:rsidRPr="008C2295">
          <w:rPr>
            <w:color w:val="0563C1"/>
            <w:sz w:val="24"/>
            <w:szCs w:val="24"/>
            <w:u w:val="single"/>
          </w:rPr>
          <w:t>https://www.amazon.com/Weighted-Beanbags-Versatile-Multi-Sensory-Provides/dp/B001TZEG3C/ref=sr_1_5?keywords=bean+bag+weights&amp;qid=1660764537&amp;sr=8-5</w:t>
        </w:r>
      </w:hyperlink>
    </w:p>
    <w:p w14:paraId="09F49EBC" w14:textId="42D608FA" w:rsidR="008C2295" w:rsidRPr="008C2295" w:rsidRDefault="008C2295" w:rsidP="008C2295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Colorful Fidget Marble Maze:</w:t>
      </w:r>
      <w:r w:rsidRPr="008C2295">
        <w:rPr>
          <w:sz w:val="24"/>
          <w:szCs w:val="24"/>
        </w:rPr>
        <w:t xml:space="preserve"> </w:t>
      </w:r>
      <w:hyperlink r:id="rId17" w:history="1">
        <w:r w:rsidRPr="008C2295">
          <w:rPr>
            <w:color w:val="0563C1"/>
            <w:sz w:val="24"/>
            <w:szCs w:val="24"/>
            <w:u w:val="single"/>
          </w:rPr>
          <w:t>https://www.amazon.com/Fidget-Marble-Maze-Tactile-Sensory/dp/B07MQ2MW61/ref=asc_df_B07MQ2MW61/?tag=hyprod-20&amp;linkCode=df0&amp;hvadid=385177038609&amp;hvpos=&amp;hvnetw=g&amp;hvrand=15281884438695955523&amp;hvpone=&amp;hvptwo=&amp;hvqmt=&amp;hvdev=c&amp;hvdvcmdl=&amp;hvlocint=&amp;hvlocphy=9005959&amp;hvtargid=pla-823462804020&amp;psc=1&amp;tag=&amp;ref=&amp;adgrpid=84171016528&amp;hvpone=&amp;hvptwo=&amp;hvadid=385177038609&amp;hvpos=&amp;hvnetw=g&amp;hvrand=15281884438695955523&amp;hvqmt=&amp;hvdev=c&amp;hvdvcmdl=&amp;hvlocint=&amp;hvlocphy=9005959&amp;hvtargid=pla-823462804020</w:t>
        </w:r>
      </w:hyperlink>
    </w:p>
    <w:p w14:paraId="087A404E" w14:textId="5F1821E9" w:rsidR="008C2295" w:rsidRPr="008C2295" w:rsidRDefault="008C2295" w:rsidP="008C2295">
      <w:pPr>
        <w:rPr>
          <w:sz w:val="24"/>
          <w:szCs w:val="24"/>
        </w:rPr>
      </w:pPr>
      <w:r w:rsidRPr="008C2295">
        <w:rPr>
          <w:b/>
          <w:bCs/>
          <w:sz w:val="24"/>
          <w:szCs w:val="24"/>
        </w:rPr>
        <w:t>Sensory Calming Fidget Tubes-set of 4:</w:t>
      </w:r>
      <w:r w:rsidRPr="008C2295">
        <w:rPr>
          <w:sz w:val="24"/>
          <w:szCs w:val="24"/>
        </w:rPr>
        <w:t xml:space="preserve"> </w:t>
      </w:r>
      <w:hyperlink r:id="rId18" w:history="1">
        <w:r w:rsidRPr="008C2295">
          <w:rPr>
            <w:color w:val="0563C1"/>
            <w:sz w:val="24"/>
            <w:szCs w:val="24"/>
            <w:u w:val="single"/>
          </w:rPr>
          <w:t>https://www.amazon.com/hand2mind-Relaxing-Mesmerizing-Homeschool-92419/dp/B083B13DWM/ref=sr_1_32?gclid=EAIaIQobChMIuZ2OiKet-QIVmv6zCh3vfAIgEAAYASAAEgL-O_D_BwE&amp;hvadid=490225696689&amp;hvdev=c&amp;hvlocphy=9005959&amp;hvnetw=g&amp;hvqmt=e&amp;hvrand=16347120705598653356&amp;hvtargid=kwd-446206570300&amp;hydadcr=24658_13446926&amp;keywords=sensory+mini+mats&amp;qid=1659620214&amp;sr=8-32</w:t>
        </w:r>
      </w:hyperlink>
    </w:p>
    <w:sectPr w:rsidR="008C2295" w:rsidRPr="008C2295" w:rsidSect="008C22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jeztDQ3MDA3MTFU0lEKTi0uzszPAykwrQUAN3oIGiwAAAA="/>
  </w:docVars>
  <w:rsids>
    <w:rsidRoot w:val="00FF4252"/>
    <w:rsid w:val="00057130"/>
    <w:rsid w:val="000C392A"/>
    <w:rsid w:val="001D62A2"/>
    <w:rsid w:val="002A3E8C"/>
    <w:rsid w:val="008C2295"/>
    <w:rsid w:val="008F1789"/>
    <w:rsid w:val="00D13C56"/>
    <w:rsid w:val="00FF4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12637"/>
  <w15:chartTrackingRefBased/>
  <w15:docId w15:val="{4E2C340C-F8CD-49FB-8ECF-64A1ADE57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7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7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39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lmart.com/ip/Tangles-Fidget-Toys-Fidget-Toys-4PCS-Tangles-Fidget-Sensory-toys/520706324?wmlspartner=wlpa&amp;selectedSellerId=101044655&amp;&amp;adid=22222222227000000000&amp;wl0=&amp;wl1=g&amp;wl2=c&amp;wl3=42423897272&amp;wl4=aud-430887228898:pla-51320962143&amp;wl5=9005959&amp;wl6=&amp;wl7=&amp;wl8=&amp;wl9=pla&amp;wl10=275989472&amp;wl11=online&amp;wl12=520706324&amp;veh=sem&amp;gclid=EAIaIQobChMIlKL24vT1-AIVjeXjBx0bzQ8kEAQYASABEgJBj_D_BwE&amp;gclsrc=aw.ds" TargetMode="External"/><Relationship Id="rId13" Type="http://schemas.openxmlformats.org/officeDocument/2006/relationships/hyperlink" Target="https://funandfunction.com/emoji-emotions-cards.html?glCountry=US&amp;glCurrency=USD" TargetMode="External"/><Relationship Id="rId18" Type="http://schemas.openxmlformats.org/officeDocument/2006/relationships/hyperlink" Target="https://www.amazon.com/hand2mind-Relaxing-Mesmerizing-Homeschool-92419/dp/B083B13DWM/ref=sr_1_32?gclid=EAIaIQobChMIuZ2OiKet-QIVmv6zCh3vfAIgEAAYASAAEgL-O_D_BwE&amp;hvadid=490225696689&amp;hvdev=c&amp;hvlocphy=9005959&amp;hvnetw=g&amp;hvqmt=e&amp;hvrand=16347120705598653356&amp;hvtargid=kwd-446206570300&amp;hydadcr=24658_13446926&amp;keywords=sensory+mini+mats&amp;qid=1659620214&amp;sr=8-3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Sanitizers-Wipes-extract-Travel-Alcohol/dp/B08LCCHXGG/ref=sr_1_8?crid=1YHZAEUEMZVJ7&amp;keywords=sanitizer+wipes+packs+bulk&amp;qid=1657655379&amp;sprefix=sanitizer+wipe+packs+bulk%2Caps%2C102&amp;sr=8-8" TargetMode="External"/><Relationship Id="rId12" Type="http://schemas.openxmlformats.org/officeDocument/2006/relationships/hyperlink" Target="https://www.amazon.com/Special-Communication-Speech-Verbal-Children/dp/B08CFNDHYY/ref=asc_df_B08CFNDHYY/?tag=hyprod-20&amp;linkCode=df0&amp;hvadid=507714394264&amp;hvpos=&amp;hvnetw=g&amp;hvrand=5982737967666233260&amp;hvpone=&amp;hvptwo=&amp;hvqmt=&amp;hvdev=c&amp;hvdvcmdl=&amp;hvlocint=&amp;hvlocphy=9006787&amp;hvtargid=pla-1012745335387&amp;psc=1" TargetMode="External"/><Relationship Id="rId17" Type="http://schemas.openxmlformats.org/officeDocument/2006/relationships/hyperlink" Target="https://www.amazon.com/Fidget-Marble-Maze-Tactile-Sensory/dp/B07MQ2MW61/ref=asc_df_B07MQ2MW61/?tag=hyprod-20&amp;linkCode=df0&amp;hvadid=385177038609&amp;hvpos=&amp;hvnetw=g&amp;hvrand=15281884438695955523&amp;hvpone=&amp;hvptwo=&amp;hvqmt=&amp;hvdev=c&amp;hvdvcmdl=&amp;hvlocint=&amp;hvlocphy=9005959&amp;hvtargid=pla-823462804020&amp;psc=1&amp;tag=&amp;ref=&amp;adgrpid=84171016528&amp;hvpone=&amp;hvptwo=&amp;hvadid=385177038609&amp;hvpos=&amp;hvnetw=g&amp;hvrand=15281884438695955523&amp;hvqmt=&amp;hvdev=c&amp;hvdvcmdl=&amp;hvlocint=&amp;hvlocphy=9005959&amp;hvtargid=pla-823462804020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amazon.com/Weighted-Beanbags-Versatile-Multi-Sensory-Provides/dp/B001TZEG3C/ref=sr_1_5?keywords=bean+bag+weights&amp;qid=1660764537&amp;sr=8-5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mazon.com/Colors-Sunglasses-Colorful-Novelty-Fillers/dp/B098168GPM/ref=sr_1_7?crid=2LOG43AYB544Z&amp;keywords=adult+sunglasses+bulk&amp;qid=1657655127&amp;s=toys-and-games&amp;sprefix=adult+sunglasses+%2Ctoys-and-games%2C57&amp;sr=1-7" TargetMode="External"/><Relationship Id="rId11" Type="http://schemas.openxmlformats.org/officeDocument/2006/relationships/hyperlink" Target="https://www.amazon.com/Stress-Ball-Set-Sensory-Colorful/dp/B095XGL3SW/ref=sr_1_9?crid=BX3O2LUJG00E&amp;keywords=sensory+balls&amp;qid=1657718017&amp;sprefix=sensory+balls%2Caps%2C70&amp;sr=8-9" TargetMode="External"/><Relationship Id="rId5" Type="http://schemas.openxmlformats.org/officeDocument/2006/relationships/hyperlink" Target="https://www.amazon.com/dp/B09YLKTLFJ/ref=syn_sd_onsite_desktop_154?pd_rd_plhdr=t&amp;spLa=ZW5jcnlwdGVkUXVhbGlmaWVyPUEzNVFLRFNQRlRCNFgzJmVuY3J5cHRlZElkPUEwMDIxMzUzMTI1UDcySUZIRUxaRyZlbmNyeXB0ZWRBZElkPUEwMDg2OTUzMkdaVE5TMTFXOFlDNiZ3aWRnZXROYW1lPXNkX29uc2l0ZV9kZXNrdG9wJmFjdGlvbj1jbGlja1JlZGlyZWN0JmRvTm90TG9nQ2xpY2s9dHJ1ZQ&amp;th=1" TargetMode="External"/><Relationship Id="rId15" Type="http://schemas.openxmlformats.org/officeDocument/2006/relationships/hyperlink" Target="https://www.sensoryjungle.com/products/weighted-lap-pad-for-kids-with-soft-minky-fabric-blue-3-pounds?variant=31440357130322&amp;currency=USD&amp;utm_medium=product_sync&amp;utm_source=google&amp;utm_content=sag_organic&amp;utm_campaign=sag_organic&amp;utm_campaign=gs-2020-03-19&amp;utm_source=google&amp;utm_medium=smart_campaign&amp;gclid=EAIaIQobChMI3_6C5KWt-QIV9PbjBx19FAVtEAQYBCABEgIJM_D_BwE" TargetMode="External"/><Relationship Id="rId10" Type="http://schemas.openxmlformats.org/officeDocument/2006/relationships/hyperlink" Target="https://www.amazon.com/Stretchy-Resistance-Strengthen-Increase-Patience/dp/B08VVYSWL6/ref=sr_1_2_sspa?crid=3K3IKR2KY363D&amp;keywords=noodle%2Bsensory%2Btoy&amp;qid=1657717685&amp;sprefix=noodle%2Bsensory%2Btoy%2Caps%2C82&amp;sr=8-2-spons&amp;spLa=ZW5jcnlwdGVkUXVhbGlmaWVyPUEyNDBZSE9VSkY1TjNCJmVuY3J5cHRlZElkPUEwOTY0Nzk1MVdNVUlQWUs2SzhFQyZlbmNyeXB0ZWRBZElkPUEwNDg3MDIwMUswQjgySDQ2Uzk0TSZ3aWRnZXROYW1lPXNwX2F0ZiZhY3Rpb249Y2xpY2tSZWRpcmVjdCZkb05vdExvZ0NsaWNrPXRydWU&amp;th=1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s://funandfunction.com/noise-reduction-headphones.html" TargetMode="External"/><Relationship Id="rId9" Type="http://schemas.openxmlformats.org/officeDocument/2006/relationships/hyperlink" Target="https://www.amazon.com/Iconikal-Fidget-Spinner-Assortment-24-Pack/dp/B084Q9KN34/ref=sr_1_25?crid=2KE51C6IMUO2H&amp;keywords=spinners&amp;qid=1658750508&amp;sprefix=spinners%2Caps%2C313&amp;sr=8-25" TargetMode="External"/><Relationship Id="rId14" Type="http://schemas.openxmlformats.org/officeDocument/2006/relationships/hyperlink" Target="https://funandfunction.com/weighted-tactile-beanbags-set-of-5.html?glCountry=US&amp;glCurrency=USD&amp;ps=MTcwPTk5&amp;gclid=EAIaIQobChMI3_6C5KWt-QIV9PbjBx19FAVtEAQYBiABEgKbTPD_B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87</Words>
  <Characters>7340</Characters>
  <Application>Microsoft Office Word</Application>
  <DocSecurity>0</DocSecurity>
  <Lines>61</Lines>
  <Paragraphs>17</Paragraphs>
  <ScaleCrop>false</ScaleCrop>
  <Company/>
  <LinksUpToDate>false</LinksUpToDate>
  <CharactersWithSpaces>8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ke Moyer</dc:creator>
  <cp:keywords/>
  <dc:description/>
  <cp:lastModifiedBy>Elke Moyer</cp:lastModifiedBy>
  <cp:revision>4</cp:revision>
  <cp:lastPrinted>2022-10-20T10:57:00Z</cp:lastPrinted>
  <dcterms:created xsi:type="dcterms:W3CDTF">2022-10-20T11:04:00Z</dcterms:created>
  <dcterms:modified xsi:type="dcterms:W3CDTF">2022-12-01T16:00:00Z</dcterms:modified>
</cp:coreProperties>
</file>